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6337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uba Daszkiewicz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arolina Petryniak-Piekut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